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Ислам</w:t>
      </w:r>
      <w:r>
        <w:t xml:space="preserve"> </w:t>
      </w:r>
      <w:r>
        <w:t xml:space="preserve">Карда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743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743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7437"/>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7437"/>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762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762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5091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5091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8487"/>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8487"/>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8550"/>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8550"/>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26604"/>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26604"/>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31279"/>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31279"/>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30073"/>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30073"/>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90809"/>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90809"/>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Ислам Карданов</dc:creator>
  <dc:language>ru-RU</dc:language>
  <cp:keywords/>
  <dcterms:created xsi:type="dcterms:W3CDTF">2024-02-27T08:10:02Z</dcterms:created>
  <dcterms:modified xsi:type="dcterms:W3CDTF">2024-02-27T08: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